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d810b5</w:t>
            </w:r>
            <w:r>
              <w:t xml:space="preserve"> </w:t>
            </w:r>
            <w:r>
              <w:t xml:space="preserve">del 1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6"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Su desempeño para ser más concreto. A esto se suma que las potenciales medidas deben ser seleccionadas según criterios inherentes al objeto observado. En nuestro caso y contexto, un ejemplo de criterio de seleccieon es el nivel de madurez tecnológico de la empresa. Sin perjuicio de todo lo anterior, la tarea de elaborar un sistema de medidas puede llegar a ser inconmensurable, por un lado; y por otro,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25"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22"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22"/>
    <w:bookmarkStart w:id="23"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23"/>
    <w:bookmarkStart w:id="24"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no de valor de una inversión, en el que se incorporan una serie de métricas de riesgo, utilidad, entre otras, y quedan expresadas en un solo valor.</w:t>
      </w:r>
    </w:p>
    <w:p>
      <w:pPr>
        <w:pStyle w:val="Textoindependiente"/>
      </w:pPr>
    </w:p>
    <w:bookmarkEnd w:id="24"/>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4:18:50Z</dcterms:created>
  <dcterms:modified xsi:type="dcterms:W3CDTF">2023-07-13T14:1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